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a594210f-9be5-4107-bacc-2882c2ba5206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1:23Z</dcterms:created>
  <dcterms:modified xsi:type="dcterms:W3CDTF">2023-07-24T20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